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Jeddah,</w:t>
      </w:r>
      <w:r>
        <w:t xml:space="preserve"> </w:t>
      </w:r>
      <w:r>
        <w:t xml:space="preserve">Saudi</w:t>
      </w:r>
      <w:r>
        <w:t xml:space="preserve"> </w:t>
      </w:r>
      <w:r>
        <w:t xml:space="preserve">Arabia</w:t>
      </w:r>
    </w:p>
    <w:bookmarkStart w:id="21" w:name="Xc78d4bc545bc2f3671133a1a6a60992e2f1dfec"/>
    <w:p>
      <w:pPr>
        <w:pStyle w:val="Heading1"/>
      </w:pPr>
      <w:r>
        <w:t xml:space="preserve">Internship Application Letter for Project Manag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eddah, Saudi Arabia</w:t>
      </w:r>
    </w:p>
    <w:bookmarkStart w:id="20" w:name="Xa23bb7739a1a63d4b46bf22ea45cbe29e007ea0"/>
    <w:p>
      <w:pPr>
        <w:pStyle w:val="Heading2"/>
      </w:pPr>
      <w:r>
        <w:t xml:space="preserve">Subject: Internship Application for Project Manager Position in Jeddah, Saudi Arabia</w:t>
      </w:r>
    </w:p>
    <w:p>
      <w:pPr>
        <w:pStyle w:val="FirstParagraph"/>
      </w:pPr>
      <w:r>
        <w:t xml:space="preserve">Dear Hiring Manager,</w:t>
      </w:r>
    </w:p>
    <w:p>
      <w:pPr>
        <w:pStyle w:val="BodyText"/>
      </w:pPr>
      <w:r>
        <w:t xml:space="preserve">I am writing to express my enthusiastic interest in the Project Management Internship position at [Company Name] in Jeddah, Saudi Arabia. As a dedicated and results-oriented student pursuing a Bachelor’s degree in Business Administration with a specialization in Project Management at King Abdulaziz University, I have meticulously aligned my academic journey with the transformative vision of Saudi Arabia’s Vision 2030. This internship represents not merely an educational opportunity but a profound chance to contribute to Jeddah’s emergence as a dynamic hub for sustainable development and infrastructure innovation within the Kingdom.</w:t>
      </w:r>
    </w:p>
    <w:p>
      <w:pPr>
        <w:pStyle w:val="BodyText"/>
      </w:pPr>
      <w:r>
        <w:t xml:space="preserve">My academic foundation has equipped me with comprehensive theoretical knowledge of project lifecycle management, risk assessment protocols, and stakeholder communication frameworks. In my coursework at King Abdulaziz University, I successfully executed three capstone projects under faculty supervision: a campus sustainability initiative (managing 15 team members and a $20,000 budget), a digital transformation roadmap for local SMEs (coordinating with 8 cross-functional departments), and an urban mobility analysis for Jeddah’s emerging Red Sea Project corridors. These experiences honed my ability to utilize tools such as MS Project, Agile methodologies, and SWOT analysis while adhering to Saudi business etiquette—particularly the importance of relationship-building (‘Wasta’) in project alignment with local stakeholders.</w:t>
      </w:r>
    </w:p>
    <w:p>
      <w:pPr>
        <w:pStyle w:val="BodyText"/>
      </w:pPr>
      <w:r>
        <w:t xml:space="preserve">What particularly excites me about this internship opportunity is its direct connection to Jeddah’s strategic development. As a city poised to host over 30 major infrastructure projects under Vision 2030—including the $1.5 billion Jeddah Tower expansion, the King Abdullah Financial District (KAFD) enhancements, and coastal revitalization initiatives—I am eager to contribute my skills in data-driven decision-making and resource optimization. My recent research on Saudi construction sector challenges identified that 73% of project delays stem from cultural misalignment in stakeholder communication—a gap I am committed to addressing through culturally intelligent project management. Having volunteered with the Jeddah Chamber of Commerce’s youth initiative last semester, I facilitated a community engagement workshop for 50+ local entrepreneurs, demonstrating my understanding of Saudi business nuances and commitment to inclusive project execution.</w:t>
      </w:r>
    </w:p>
    <w:p>
      <w:pPr>
        <w:pStyle w:val="BodyText"/>
      </w:pPr>
      <w:r>
        <w:t xml:space="preserve">My professional development extends beyond academia. I completed a 6-month certification in PRINCE2 methodology at the Saudi Project Management Institute (SPMI), where I analyzed case studies of mega-projects like NEOM and Qiddiya. This training emphasized the Kingdom’s emphasis on localization (‘Saudization’) and sustainable practices—principles deeply embedded in [Company Name]’s public projects, which I’ve admired through your involvement in the Jeddah Central Business District redevelopment. I am particularly inspired by your team’s approach to integrating traditional Islamic architectural elements into modern infrastructure, a methodology that reflects the cultural sensitivity essential for success in Saudi Arabia.</w:t>
      </w:r>
    </w:p>
    <w:p>
      <w:pPr>
        <w:pStyle w:val="BodyText"/>
      </w:pPr>
      <w:r>
        <w:t xml:space="preserve">As a native Arabic speaker with fluency in both Modern Standard Arabic and Jeddah dialect (a critical asset when engaging with contractors and community leaders), I bring an intrinsic understanding of regional communication styles. For instance, during my internship at Al-Madinah Development Authority, I successfully mediated a conflict between engineering teams by applying ‘Karama’ (dignity) principles—ensuring all voices were heard while maintaining project timelines. This experience taught me that effective Project Management in Jeddah transcends technical skills; it requires cultural intelligence and respect for local values. I am confident my ability to navigate this context will allow me to support your team immediately upon joining.</w:t>
      </w:r>
    </w:p>
    <w:p>
      <w:pPr>
        <w:pStyle w:val="BodyText"/>
      </w:pPr>
      <w:r>
        <w:t xml:space="preserve">I am equally committed to the Kingdom’s economic diversification goals. Vision 2030’s focus on reducing oil dependency through tourism, technology, and infrastructure resonates deeply with my career vision. Jeddah’s status as a gateway city—serving 95% of Saudi Arabia’s Hajj pilgrims and hosting global events like the Jeddah Season—creates an unparalleled environment for learning how projects impact both national strategy and community wellbeing. I aim to develop expertise in managing culturally complex projects that balance global standards with local identity, precisely as [Company Name] exemplifies through your work on the Red Sea Global tourism initiatives.</w:t>
      </w:r>
    </w:p>
    <w:p>
      <w:pPr>
        <w:pStyle w:val="BodyText"/>
      </w:pPr>
      <w:r>
        <w:t xml:space="preserve">My technical capabilities include proficiency in Asana (for Agile workflows), Microsoft Power BI (for real-time progress dashboards), and AutoCAD (for conceptual site planning). I have also completed a workshop on Saudi Civil Engineering Regulations at the Ministry of Housing, ensuring my project approach aligns with local compliance frameworks. Crucially, I understand that success in Project Management here requires patience and relationship cultivation—qualities I’ve demonstrated while managing student-led sustainability campaigns across Jeddah’s university campuses.</w:t>
      </w:r>
    </w:p>
    <w:p>
      <w:pPr>
        <w:pStyle w:val="BodyText"/>
      </w:pPr>
      <w:r>
        <w:t xml:space="preserve">What sets me apart is my proactive mindset toward continuous learning within Saudi Arabia’s evolving business landscape. During the pandemic, I collaborated with Saudi students on a remote project to develop a digital platform for small businesses adapting to ‘Saudi Season’ tourism—a project that taught me agility in cross-cultural virtual teams. This experience aligns with [Company Name]’s innovative spirit, and I am eager to bring this same energy to your Jeddah office while learning from your seasoned professionals.</w:t>
      </w:r>
    </w:p>
    <w:p>
      <w:pPr>
        <w:pStyle w:val="BodyText"/>
      </w:pPr>
      <w:r>
        <w:t xml:space="preserve">I am deeply motivated by the opportunity to contribute my fresh perspective and rigorous work ethic to a company that is shaping Saudi Arabia’s future. I believe this Project Manager Internship will be a pivotal step in my journey toward becoming an industry leader who bridges global best practices with authentic Saudi context. I would welcome the chance to discuss how my skills in stakeholder management, cultural intelligence, and project execution can support [Company Name]’s mission in Jeddah.</w:t>
      </w:r>
    </w:p>
    <w:p>
      <w:pPr>
        <w:pStyle w:val="BodyText"/>
      </w:pPr>
      <w:r>
        <w:t xml:space="preserve">Thank you for considering my application. My resume provides further detail on my qualifications and projects. I am available for an interview at your earliest convenience and can be reached via email or phone. I look forward to the possibility of contributing to your team’s success in transforming Jeddah—and Saudi Arabia—as a global model for visionary project managemen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Jeddah, Saudi Arabia</dc:title>
  <dc:creator/>
  <dc:language>en</dc:language>
  <cp:keywords/>
  <dcterms:created xsi:type="dcterms:W3CDTF">2025-12-09T04:25:50Z</dcterms:created>
  <dcterms:modified xsi:type="dcterms:W3CDTF">2025-12-09T04:25:50Z</dcterms:modified>
</cp:coreProperties>
</file>

<file path=docProps/custom.xml><?xml version="1.0" encoding="utf-8"?>
<Properties xmlns="http://schemas.openxmlformats.org/officeDocument/2006/custom-properties" xmlns:vt="http://schemas.openxmlformats.org/officeDocument/2006/docPropsVTypes"/>
</file>